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0402" w:rsidRDefault="00D65AF1" w:rsidP="007E66F7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7E66F7">
        <w:rPr>
          <w:rFonts w:ascii="Times New Roman" w:hAnsi="Times New Roman" w:cs="Times New Roman"/>
          <w:b/>
          <w:sz w:val="24"/>
          <w:szCs w:val="24"/>
          <w:lang w:val="tr-TR"/>
        </w:rPr>
        <w:t>ME</w:t>
      </w:r>
      <w:r w:rsidR="0088367E">
        <w:rPr>
          <w:rFonts w:ascii="Times New Roman" w:hAnsi="Times New Roman" w:cs="Times New Roman"/>
          <w:b/>
          <w:sz w:val="24"/>
          <w:szCs w:val="24"/>
          <w:lang w:val="tr-TR"/>
        </w:rPr>
        <w:t>CE</w:t>
      </w:r>
      <w:r w:rsidRPr="007E66F7">
        <w:rPr>
          <w:rFonts w:ascii="Times New Roman" w:hAnsi="Times New Roman" w:cs="Times New Roman"/>
          <w:b/>
          <w:sz w:val="24"/>
          <w:szCs w:val="24"/>
          <w:lang w:val="tr-TR"/>
        </w:rPr>
        <w:t>210 LABORATORY STUDIES</w:t>
      </w:r>
      <w:r w:rsidR="00D10402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</w:p>
    <w:p w:rsidR="00D65AF1" w:rsidRDefault="002E62A8" w:rsidP="007E66F7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(2023-2024</w:t>
      </w:r>
      <w:r w:rsidR="00876803">
        <w:rPr>
          <w:rFonts w:ascii="Times New Roman" w:hAnsi="Times New Roman" w:cs="Times New Roman"/>
          <w:b/>
          <w:sz w:val="24"/>
          <w:szCs w:val="24"/>
          <w:lang w:val="tr-TR"/>
        </w:rPr>
        <w:t xml:space="preserve"> (</w:t>
      </w:r>
      <w:r w:rsidR="00D10402">
        <w:rPr>
          <w:rFonts w:ascii="Times New Roman" w:hAnsi="Times New Roman" w:cs="Times New Roman"/>
          <w:b/>
          <w:sz w:val="24"/>
          <w:szCs w:val="24"/>
          <w:lang w:val="tr-TR"/>
        </w:rPr>
        <w:t>I))</w:t>
      </w:r>
    </w:p>
    <w:p w:rsidR="000A16AD" w:rsidRPr="007E66F7" w:rsidRDefault="000A16AD" w:rsidP="007E66F7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:rsidR="00D65AF1" w:rsidRDefault="007E66F7" w:rsidP="000C6113">
      <w:pPr>
        <w:pStyle w:val="ListParagraph"/>
        <w:tabs>
          <w:tab w:val="left" w:pos="1260"/>
          <w:tab w:val="left" w:pos="1620"/>
          <w:tab w:val="left" w:pos="1890"/>
          <w:tab w:val="left" w:pos="3600"/>
        </w:tabs>
        <w:ind w:left="90"/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7E66F7">
        <w:rPr>
          <w:rFonts w:ascii="Times New Roman" w:hAnsi="Times New Roman" w:cs="Times New Roman"/>
          <w:sz w:val="24"/>
          <w:szCs w:val="24"/>
          <w:lang w:val="tr-TR"/>
        </w:rPr>
        <w:t>1st week</w:t>
      </w:r>
      <w:r w:rsidR="00634C14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0C6113"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2-6 Oct. 2023</w:t>
      </w:r>
      <w:r w:rsidR="00D65AF1" w:rsidRPr="007E66F7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3B71AA"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 w:rsidR="00D65AF1" w:rsidRPr="007E66F7">
        <w:rPr>
          <w:rFonts w:ascii="Times New Roman" w:hAnsi="Times New Roman" w:cs="Times New Roman"/>
          <w:b/>
          <w:sz w:val="24"/>
          <w:szCs w:val="24"/>
          <w:lang w:val="tr-TR"/>
        </w:rPr>
        <w:t>Laboratory Preparations</w:t>
      </w:r>
      <w:r w:rsidR="00D65AF1"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  </w:t>
      </w:r>
      <w:r w:rsidR="00D0232B" w:rsidRPr="007E66F7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(No student atte</w:t>
      </w:r>
      <w:r w:rsidR="00D65AF1" w:rsidRPr="007E66F7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nd</w:t>
      </w:r>
      <w:r w:rsidR="00AF42B8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a</w:t>
      </w:r>
      <w:r w:rsidR="00D65AF1" w:rsidRPr="007E66F7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nce)</w:t>
      </w:r>
    </w:p>
    <w:p w:rsidR="0088367E" w:rsidRPr="0088367E" w:rsidRDefault="0088367E" w:rsidP="0088367E">
      <w:pPr>
        <w:pStyle w:val="ListParagraph"/>
        <w:tabs>
          <w:tab w:val="left" w:pos="1260"/>
          <w:tab w:val="left" w:pos="1620"/>
          <w:tab w:val="left" w:pos="1890"/>
          <w:tab w:val="left" w:pos="360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2</w:t>
      </w:r>
      <w:r w:rsidR="0053609F">
        <w:rPr>
          <w:rFonts w:ascii="Times New Roman" w:hAnsi="Times New Roman" w:cs="Times New Roman"/>
          <w:sz w:val="24"/>
          <w:szCs w:val="24"/>
          <w:lang w:val="tr-TR"/>
        </w:rPr>
        <w:t>nd</w:t>
      </w:r>
      <w:r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 week</w:t>
      </w:r>
      <w:r w:rsidR="00634C14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9-13 Oct. 2023</w:t>
      </w:r>
      <w:r w:rsidRPr="007E66F7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 w:rsidRPr="007E66F7">
        <w:rPr>
          <w:rFonts w:ascii="Times New Roman" w:hAnsi="Times New Roman" w:cs="Times New Roman"/>
          <w:b/>
          <w:sz w:val="24"/>
          <w:szCs w:val="24"/>
          <w:lang w:val="tr-TR"/>
        </w:rPr>
        <w:t>Laboratory Preparations</w:t>
      </w:r>
      <w:r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  </w:t>
      </w:r>
      <w:r w:rsidRPr="007E66F7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(No student attend</w:t>
      </w:r>
      <w:r w:rsidR="00AF42B8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a</w:t>
      </w:r>
      <w:r w:rsidRPr="007E66F7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nce)</w:t>
      </w:r>
    </w:p>
    <w:p w:rsidR="006670DC" w:rsidRPr="007E66F7" w:rsidRDefault="0088367E" w:rsidP="000C6113">
      <w:pPr>
        <w:pStyle w:val="ListParagraph"/>
        <w:tabs>
          <w:tab w:val="left" w:pos="1260"/>
          <w:tab w:val="left" w:pos="162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3</w:t>
      </w:r>
      <w:r w:rsidR="0053609F">
        <w:rPr>
          <w:rFonts w:ascii="Times New Roman" w:hAnsi="Times New Roman" w:cs="Times New Roman"/>
          <w:sz w:val="24"/>
          <w:szCs w:val="24"/>
          <w:lang w:val="tr-TR"/>
        </w:rPr>
        <w:t>r</w:t>
      </w:r>
      <w:r w:rsidR="00634C14">
        <w:rPr>
          <w:rFonts w:ascii="Times New Roman" w:hAnsi="Times New Roman" w:cs="Times New Roman"/>
          <w:sz w:val="24"/>
          <w:szCs w:val="24"/>
          <w:lang w:val="tr-TR"/>
        </w:rPr>
        <w:t xml:space="preserve">d week 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16-20</w:t>
      </w:r>
      <w:r w:rsidR="00876803">
        <w:rPr>
          <w:rFonts w:ascii="Times New Roman" w:hAnsi="Times New Roman" w:cs="Times New Roman"/>
          <w:sz w:val="24"/>
          <w:szCs w:val="24"/>
          <w:lang w:val="tr-TR"/>
        </w:rPr>
        <w:t xml:space="preserve"> Oct</w:t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. 2023</w:t>
      </w:r>
      <w:r w:rsidR="00D65AF1"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FF35D7">
        <w:rPr>
          <w:rFonts w:ascii="Times New Roman" w:hAnsi="Times New Roman" w:cs="Times New Roman"/>
          <w:sz w:val="24"/>
          <w:szCs w:val="24"/>
          <w:lang w:val="tr-TR"/>
        </w:rPr>
        <w:tab/>
      </w:r>
      <w:r w:rsidR="00FF35D7" w:rsidRPr="007E66F7">
        <w:rPr>
          <w:rFonts w:ascii="Times New Roman" w:hAnsi="Times New Roman" w:cs="Times New Roman"/>
          <w:b/>
          <w:sz w:val="24"/>
          <w:szCs w:val="24"/>
          <w:lang w:val="tr-TR"/>
        </w:rPr>
        <w:t>Laboratory Preparations</w:t>
      </w:r>
      <w:r w:rsidR="00FF35D7"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  </w:t>
      </w:r>
      <w:r w:rsidR="00FF35D7" w:rsidRPr="007E66F7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(No student attend</w:t>
      </w:r>
      <w:r w:rsidR="00AF42B8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a</w:t>
      </w:r>
      <w:r w:rsidR="00FF35D7" w:rsidRPr="007E66F7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nce)</w:t>
      </w:r>
    </w:p>
    <w:p w:rsidR="00D65AF1" w:rsidRPr="007E66F7" w:rsidRDefault="0088367E" w:rsidP="000C6113">
      <w:pPr>
        <w:pStyle w:val="ListParagraph"/>
        <w:tabs>
          <w:tab w:val="left" w:pos="1260"/>
          <w:tab w:val="left" w:pos="162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4</w:t>
      </w:r>
      <w:r w:rsidR="0053609F">
        <w:rPr>
          <w:rFonts w:ascii="Times New Roman" w:hAnsi="Times New Roman" w:cs="Times New Roman"/>
          <w:sz w:val="24"/>
          <w:szCs w:val="24"/>
          <w:lang w:val="tr-TR"/>
        </w:rPr>
        <w:t>th</w:t>
      </w:r>
      <w:r w:rsidR="007E66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634C14">
        <w:rPr>
          <w:rFonts w:ascii="Times New Roman" w:hAnsi="Times New Roman" w:cs="Times New Roman"/>
          <w:sz w:val="24"/>
          <w:szCs w:val="24"/>
          <w:lang w:val="tr-TR"/>
        </w:rPr>
        <w:t xml:space="preserve">week 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23-27 Oct. 2023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E66F7">
        <w:rPr>
          <w:rFonts w:ascii="Times New Roman" w:hAnsi="Times New Roman" w:cs="Times New Roman"/>
          <w:sz w:val="24"/>
          <w:szCs w:val="24"/>
          <w:lang w:val="tr-TR"/>
        </w:rPr>
        <w:t>Vernier Caliper&amp; Micrometer Measurements</w:t>
      </w:r>
    </w:p>
    <w:p w:rsidR="00D65AF1" w:rsidRPr="007E66F7" w:rsidRDefault="0088367E" w:rsidP="000C6113">
      <w:pPr>
        <w:pStyle w:val="ListParagraph"/>
        <w:tabs>
          <w:tab w:val="left" w:pos="1260"/>
          <w:tab w:val="left" w:pos="162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5</w:t>
      </w:r>
      <w:r w:rsidR="00634C14">
        <w:rPr>
          <w:rFonts w:ascii="Times New Roman" w:hAnsi="Times New Roman" w:cs="Times New Roman"/>
          <w:sz w:val="24"/>
          <w:szCs w:val="24"/>
          <w:lang w:val="tr-TR"/>
        </w:rPr>
        <w:t xml:space="preserve">th week </w:t>
      </w:r>
      <w:r w:rsidR="00D65AF1"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30 Oct-3 Nov. 2023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E66F7">
        <w:rPr>
          <w:rFonts w:ascii="Times New Roman" w:hAnsi="Times New Roman" w:cs="Times New Roman"/>
          <w:sz w:val="24"/>
          <w:szCs w:val="24"/>
          <w:lang w:val="tr-TR"/>
        </w:rPr>
        <w:t>Gages, Dial ga</w:t>
      </w:r>
      <w:r w:rsidR="00AF42B8">
        <w:rPr>
          <w:rFonts w:ascii="Times New Roman" w:hAnsi="Times New Roman" w:cs="Times New Roman"/>
          <w:sz w:val="24"/>
          <w:szCs w:val="24"/>
          <w:lang w:val="tr-TR"/>
        </w:rPr>
        <w:t>u</w:t>
      </w:r>
      <w:r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ge, other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measurement </w:t>
      </w:r>
      <w:r w:rsidRPr="007E66F7">
        <w:rPr>
          <w:rFonts w:ascii="Times New Roman" w:hAnsi="Times New Roman" w:cs="Times New Roman"/>
          <w:sz w:val="24"/>
          <w:szCs w:val="24"/>
          <w:lang w:val="tr-TR"/>
        </w:rPr>
        <w:t>devices</w:t>
      </w:r>
    </w:p>
    <w:p w:rsidR="00D0232B" w:rsidRPr="007E66F7" w:rsidRDefault="0088367E" w:rsidP="000C6113">
      <w:pPr>
        <w:pStyle w:val="ListParagraph"/>
        <w:tabs>
          <w:tab w:val="left" w:pos="1260"/>
          <w:tab w:val="left" w:pos="162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6</w:t>
      </w:r>
      <w:r w:rsidR="00634C14">
        <w:rPr>
          <w:rFonts w:ascii="Times New Roman" w:hAnsi="Times New Roman" w:cs="Times New Roman"/>
          <w:sz w:val="24"/>
          <w:szCs w:val="24"/>
          <w:lang w:val="tr-TR"/>
        </w:rPr>
        <w:t xml:space="preserve">th week  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6-10 Nov. 2023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FF35D7">
        <w:rPr>
          <w:rFonts w:ascii="Times New Roman" w:hAnsi="Times New Roman" w:cs="Times New Roman"/>
          <w:sz w:val="24"/>
          <w:szCs w:val="24"/>
          <w:lang w:val="tr-TR"/>
        </w:rPr>
        <w:tab/>
      </w:r>
      <w:r w:rsidR="00876803" w:rsidRPr="007E66F7">
        <w:rPr>
          <w:rFonts w:ascii="Times New Roman" w:hAnsi="Times New Roman" w:cs="Times New Roman"/>
          <w:sz w:val="24"/>
          <w:szCs w:val="24"/>
          <w:lang w:val="tr-TR"/>
        </w:rPr>
        <w:t>Milling M/C and Lathe use</w:t>
      </w:r>
      <w:r w:rsidR="00876803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D0232B" w:rsidRPr="007E66F7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 xml:space="preserve"> </w:t>
      </w:r>
    </w:p>
    <w:p w:rsidR="00D65AF1" w:rsidRPr="007E66F7" w:rsidRDefault="0088367E" w:rsidP="000C6113">
      <w:pPr>
        <w:pStyle w:val="ListParagraph"/>
        <w:tabs>
          <w:tab w:val="left" w:pos="1260"/>
          <w:tab w:val="left" w:pos="162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7</w:t>
      </w:r>
      <w:r w:rsidR="00634C14">
        <w:rPr>
          <w:rFonts w:ascii="Times New Roman" w:hAnsi="Times New Roman" w:cs="Times New Roman"/>
          <w:sz w:val="24"/>
          <w:szCs w:val="24"/>
          <w:lang w:val="tr-TR"/>
        </w:rPr>
        <w:t xml:space="preserve">th week </w:t>
      </w:r>
      <w:r w:rsidR="00D0232B" w:rsidRPr="007E66F7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0C6113"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13-17 Nov 2023</w:t>
      </w:r>
      <w:r w:rsidR="000C6113"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 w:rsidR="003B71AA" w:rsidRPr="007E66F7">
        <w:rPr>
          <w:rFonts w:ascii="Times New Roman" w:hAnsi="Times New Roman" w:cs="Times New Roman"/>
          <w:sz w:val="24"/>
          <w:szCs w:val="24"/>
          <w:lang w:val="tr-TR"/>
        </w:rPr>
        <w:t>Part production (Milling M/C and Lathe)</w:t>
      </w:r>
      <w:r w:rsidR="003B71AA">
        <w:rPr>
          <w:rFonts w:ascii="Times New Roman" w:hAnsi="Times New Roman" w:cs="Times New Roman"/>
          <w:sz w:val="24"/>
          <w:szCs w:val="24"/>
          <w:lang w:val="tr-TR"/>
        </w:rPr>
        <w:t xml:space="preserve"> practices</w:t>
      </w:r>
    </w:p>
    <w:p w:rsidR="00D65AF1" w:rsidRPr="003B71AA" w:rsidRDefault="0088367E" w:rsidP="003B71AA">
      <w:pPr>
        <w:pStyle w:val="ListParagraph"/>
        <w:tabs>
          <w:tab w:val="left" w:pos="1260"/>
          <w:tab w:val="left" w:pos="162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8</w:t>
      </w:r>
      <w:r w:rsidR="00634C14">
        <w:rPr>
          <w:rFonts w:ascii="Times New Roman" w:hAnsi="Times New Roman" w:cs="Times New Roman"/>
          <w:sz w:val="24"/>
          <w:szCs w:val="24"/>
          <w:lang w:val="tr-TR"/>
        </w:rPr>
        <w:t xml:space="preserve">th week 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20-24 Nov. 2023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446145">
        <w:rPr>
          <w:rFonts w:ascii="Times New Roman" w:hAnsi="Times New Roman" w:cs="Times New Roman"/>
          <w:sz w:val="24"/>
          <w:szCs w:val="24"/>
          <w:lang w:val="tr-TR"/>
        </w:rPr>
        <w:t>Part production (Milling M/</w:t>
      </w:r>
      <w:r w:rsidR="003B71AA" w:rsidRPr="007E66F7">
        <w:rPr>
          <w:rFonts w:ascii="Times New Roman" w:hAnsi="Times New Roman" w:cs="Times New Roman"/>
          <w:sz w:val="24"/>
          <w:szCs w:val="24"/>
          <w:lang w:val="tr-TR"/>
        </w:rPr>
        <w:t>C and Lathe)</w:t>
      </w:r>
      <w:r w:rsidR="00446145">
        <w:rPr>
          <w:rFonts w:ascii="Times New Roman" w:hAnsi="Times New Roman" w:cs="Times New Roman"/>
          <w:sz w:val="24"/>
          <w:szCs w:val="24"/>
          <w:lang w:val="tr-TR"/>
        </w:rPr>
        <w:t xml:space="preserve"> practices</w:t>
      </w:r>
    </w:p>
    <w:p w:rsidR="00D65AF1" w:rsidRPr="007E66F7" w:rsidRDefault="0088367E" w:rsidP="000C6113">
      <w:pPr>
        <w:pStyle w:val="ListParagraph"/>
        <w:tabs>
          <w:tab w:val="left" w:pos="1260"/>
          <w:tab w:val="left" w:pos="162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9</w:t>
      </w:r>
      <w:r w:rsidR="00634C14">
        <w:rPr>
          <w:rFonts w:ascii="Times New Roman" w:hAnsi="Times New Roman" w:cs="Times New Roman"/>
          <w:sz w:val="24"/>
          <w:szCs w:val="24"/>
          <w:lang w:val="tr-TR"/>
        </w:rPr>
        <w:t xml:space="preserve">th week </w:t>
      </w:r>
      <w:r w:rsidR="00D0232B"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27 Nov.-1 Dec  2023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5752E6">
        <w:rPr>
          <w:rFonts w:ascii="Times New Roman" w:hAnsi="Times New Roman" w:cs="Times New Roman"/>
          <w:sz w:val="24"/>
          <w:szCs w:val="24"/>
          <w:lang w:val="tr-TR"/>
        </w:rPr>
        <w:t>Part production (Milling M/</w:t>
      </w:r>
      <w:r w:rsidR="005752E6" w:rsidRPr="007E66F7">
        <w:rPr>
          <w:rFonts w:ascii="Times New Roman" w:hAnsi="Times New Roman" w:cs="Times New Roman"/>
          <w:sz w:val="24"/>
          <w:szCs w:val="24"/>
          <w:lang w:val="tr-TR"/>
        </w:rPr>
        <w:t>C and Lathe)</w:t>
      </w:r>
      <w:r w:rsidR="005752E6">
        <w:rPr>
          <w:rFonts w:ascii="Times New Roman" w:hAnsi="Times New Roman" w:cs="Times New Roman"/>
          <w:sz w:val="24"/>
          <w:szCs w:val="24"/>
          <w:lang w:val="tr-TR"/>
        </w:rPr>
        <w:t xml:space="preserve"> practices</w:t>
      </w:r>
    </w:p>
    <w:p w:rsidR="003B71AA" w:rsidRDefault="0088367E" w:rsidP="000C6113">
      <w:pPr>
        <w:pStyle w:val="ListParagraph"/>
        <w:tabs>
          <w:tab w:val="left" w:pos="1260"/>
          <w:tab w:val="left" w:pos="162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10</w:t>
      </w:r>
      <w:r w:rsidR="00634C14">
        <w:rPr>
          <w:rFonts w:ascii="Times New Roman" w:hAnsi="Times New Roman" w:cs="Times New Roman"/>
          <w:sz w:val="24"/>
          <w:szCs w:val="24"/>
          <w:lang w:val="tr-TR"/>
        </w:rPr>
        <w:t xml:space="preserve">th week </w:t>
      </w:r>
      <w:r w:rsidR="007E66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4 -8 Dec. 2023</w:t>
      </w:r>
      <w:r w:rsidR="0087680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8147BA">
        <w:rPr>
          <w:rFonts w:ascii="Times New Roman" w:hAnsi="Times New Roman" w:cs="Times New Roman"/>
          <w:sz w:val="24"/>
          <w:szCs w:val="24"/>
          <w:lang w:val="tr-TR"/>
        </w:rPr>
        <w:tab/>
      </w:r>
      <w:r w:rsidR="003B71AA" w:rsidRPr="007E66F7">
        <w:rPr>
          <w:rFonts w:ascii="Times New Roman" w:hAnsi="Times New Roman" w:cs="Times New Roman"/>
          <w:b/>
          <w:sz w:val="24"/>
          <w:szCs w:val="24"/>
          <w:lang w:val="tr-TR"/>
        </w:rPr>
        <w:t>Laboratory Preparations</w:t>
      </w:r>
      <w:r w:rsidR="003B71AA"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  </w:t>
      </w:r>
      <w:r w:rsidR="003B71AA" w:rsidRPr="007E66F7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(No student attend</w:t>
      </w:r>
      <w:r w:rsidR="00AF42B8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a</w:t>
      </w:r>
      <w:r w:rsidR="003B71AA" w:rsidRPr="007E66F7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nce)</w:t>
      </w:r>
    </w:p>
    <w:p w:rsidR="00D65AF1" w:rsidRPr="007E66F7" w:rsidRDefault="0088367E" w:rsidP="000C6113">
      <w:pPr>
        <w:pStyle w:val="ListParagraph"/>
        <w:tabs>
          <w:tab w:val="left" w:pos="1260"/>
          <w:tab w:val="left" w:pos="162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11</w:t>
      </w:r>
      <w:r w:rsidR="00634C14">
        <w:rPr>
          <w:rFonts w:ascii="Times New Roman" w:hAnsi="Times New Roman" w:cs="Times New Roman"/>
          <w:sz w:val="24"/>
          <w:szCs w:val="24"/>
          <w:lang w:val="tr-TR"/>
        </w:rPr>
        <w:t xml:space="preserve">th week </w:t>
      </w:r>
      <w:r w:rsidR="00D0232B"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11-15</w:t>
      </w:r>
      <w:r w:rsidR="008147BA"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Dec. 2023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10402">
        <w:rPr>
          <w:rFonts w:ascii="Times New Roman" w:hAnsi="Times New Roman" w:cs="Times New Roman"/>
          <w:sz w:val="24"/>
          <w:szCs w:val="24"/>
          <w:lang w:val="tr-TR"/>
        </w:rPr>
        <w:t>Universal Dividing Head</w:t>
      </w:r>
    </w:p>
    <w:p w:rsidR="00D65AF1" w:rsidRPr="007E66F7" w:rsidRDefault="0088367E" w:rsidP="000C6113">
      <w:pPr>
        <w:pStyle w:val="ListParagraph"/>
        <w:tabs>
          <w:tab w:val="left" w:pos="1260"/>
          <w:tab w:val="left" w:pos="162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634C14">
        <w:rPr>
          <w:rFonts w:ascii="Times New Roman" w:hAnsi="Times New Roman" w:cs="Times New Roman"/>
          <w:sz w:val="24"/>
          <w:szCs w:val="24"/>
          <w:lang w:val="tr-TR"/>
        </w:rPr>
        <w:t xml:space="preserve">th week </w:t>
      </w:r>
      <w:r w:rsidR="00D0232B"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18-22 Dec. 2023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CNC programming (Lecture-Lathe)</w:t>
      </w:r>
    </w:p>
    <w:p w:rsidR="00D65AF1" w:rsidRPr="007E66F7" w:rsidRDefault="0088367E" w:rsidP="000C6113">
      <w:pPr>
        <w:pStyle w:val="ListParagraph"/>
        <w:tabs>
          <w:tab w:val="left" w:pos="1260"/>
          <w:tab w:val="left" w:pos="162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13</w:t>
      </w:r>
      <w:r w:rsidR="00634C14">
        <w:rPr>
          <w:rFonts w:ascii="Times New Roman" w:hAnsi="Times New Roman" w:cs="Times New Roman"/>
          <w:sz w:val="24"/>
          <w:szCs w:val="24"/>
          <w:lang w:val="tr-TR"/>
        </w:rPr>
        <w:t xml:space="preserve">th week </w:t>
      </w:r>
      <w:r w:rsidR="00D0232B"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25</w:t>
      </w:r>
      <w:r w:rsidR="008147BA" w:rsidRPr="007E66F7">
        <w:rPr>
          <w:rFonts w:ascii="Times New Roman" w:hAnsi="Times New Roman" w:cs="Times New Roman"/>
          <w:sz w:val="24"/>
          <w:szCs w:val="24"/>
          <w:lang w:val="tr-TR"/>
        </w:rPr>
        <w:t>-</w:t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29 Dec. 2023</w:t>
      </w:r>
      <w:r w:rsidR="008B2B5A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CNC programming (Part Program presentations-Lathe)</w:t>
      </w:r>
    </w:p>
    <w:p w:rsidR="00D65AF1" w:rsidRPr="007E66F7" w:rsidRDefault="00446145" w:rsidP="000C6113">
      <w:pPr>
        <w:pStyle w:val="ListParagraph"/>
        <w:tabs>
          <w:tab w:val="left" w:pos="1260"/>
          <w:tab w:val="left" w:pos="162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14</w:t>
      </w:r>
      <w:r w:rsidR="00634C14">
        <w:rPr>
          <w:rFonts w:ascii="Times New Roman" w:hAnsi="Times New Roman" w:cs="Times New Roman"/>
          <w:sz w:val="24"/>
          <w:szCs w:val="24"/>
          <w:lang w:val="tr-TR"/>
        </w:rPr>
        <w:t xml:space="preserve">th week </w:t>
      </w:r>
      <w:r w:rsidR="00D0232B" w:rsidRPr="007E66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C611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2E62A8">
        <w:rPr>
          <w:rFonts w:ascii="Times New Roman" w:hAnsi="Times New Roman" w:cs="Times New Roman"/>
          <w:sz w:val="24"/>
          <w:szCs w:val="24"/>
          <w:lang w:val="tr-TR"/>
        </w:rPr>
        <w:t>1-5 Jan. 2024</w:t>
      </w:r>
      <w:r w:rsidR="008147BA">
        <w:rPr>
          <w:rFonts w:ascii="Times New Roman" w:hAnsi="Times New Roman" w:cs="Times New Roman"/>
          <w:sz w:val="24"/>
          <w:szCs w:val="24"/>
          <w:lang w:val="tr-TR"/>
        </w:rPr>
        <w:tab/>
      </w:r>
      <w:r w:rsidR="00876803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10402">
        <w:rPr>
          <w:rFonts w:ascii="Times New Roman" w:hAnsi="Times New Roman" w:cs="Times New Roman"/>
          <w:sz w:val="24"/>
          <w:szCs w:val="24"/>
          <w:lang w:val="tr-TR"/>
        </w:rPr>
        <w:t>CNC prog</w:t>
      </w:r>
      <w:r w:rsidR="00FF35D7">
        <w:rPr>
          <w:rFonts w:ascii="Times New Roman" w:hAnsi="Times New Roman" w:cs="Times New Roman"/>
          <w:sz w:val="24"/>
          <w:szCs w:val="24"/>
          <w:lang w:val="tr-TR"/>
        </w:rPr>
        <w:t>ramming (Part Program presentations</w:t>
      </w:r>
      <w:r w:rsidR="008B2B5A">
        <w:rPr>
          <w:rFonts w:ascii="Times New Roman" w:hAnsi="Times New Roman" w:cs="Times New Roman"/>
          <w:sz w:val="24"/>
          <w:szCs w:val="24"/>
          <w:lang w:val="tr-TR"/>
        </w:rPr>
        <w:t>-Lathe</w:t>
      </w:r>
      <w:r w:rsidR="00D10402">
        <w:rPr>
          <w:rFonts w:ascii="Times New Roman" w:hAnsi="Times New Roman" w:cs="Times New Roman"/>
          <w:sz w:val="24"/>
          <w:szCs w:val="24"/>
          <w:lang w:val="tr-TR"/>
        </w:rPr>
        <w:t>)</w:t>
      </w:r>
    </w:p>
    <w:p w:rsidR="00D65AF1" w:rsidRPr="007E66F7" w:rsidRDefault="0088367E" w:rsidP="000C6113">
      <w:pPr>
        <w:pStyle w:val="ListParagraph"/>
        <w:tabs>
          <w:tab w:val="left" w:pos="1260"/>
          <w:tab w:val="left" w:pos="1620"/>
        </w:tabs>
        <w:ind w:left="9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:rsidR="00D65AF1" w:rsidRPr="00D0232B" w:rsidRDefault="00D65AF1" w:rsidP="00D0232B">
      <w:pPr>
        <w:ind w:left="360"/>
        <w:rPr>
          <w:lang w:val="tr-TR"/>
        </w:rPr>
      </w:pPr>
      <w:bookmarkStart w:id="0" w:name="_GoBack"/>
      <w:bookmarkEnd w:id="0"/>
    </w:p>
    <w:sectPr w:rsidR="00D65AF1" w:rsidRPr="00D023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3C18BE"/>
    <w:multiLevelType w:val="hybridMultilevel"/>
    <w:tmpl w:val="A61E5EB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tTQxMDMyMrEwNDJV0lEKTi0uzszPAykwrQUAxCa/+ywAAAA="/>
  </w:docVars>
  <w:rsids>
    <w:rsidRoot w:val="00D65AF1"/>
    <w:rsid w:val="000903C6"/>
    <w:rsid w:val="000A16AD"/>
    <w:rsid w:val="000C6113"/>
    <w:rsid w:val="001656C0"/>
    <w:rsid w:val="001C42DC"/>
    <w:rsid w:val="002E62A8"/>
    <w:rsid w:val="003167AB"/>
    <w:rsid w:val="00355BF3"/>
    <w:rsid w:val="003A0FAA"/>
    <w:rsid w:val="003B71AA"/>
    <w:rsid w:val="00446145"/>
    <w:rsid w:val="004E703E"/>
    <w:rsid w:val="0053609F"/>
    <w:rsid w:val="005752E6"/>
    <w:rsid w:val="005E7514"/>
    <w:rsid w:val="00634C14"/>
    <w:rsid w:val="006670DC"/>
    <w:rsid w:val="006A6A31"/>
    <w:rsid w:val="007E66F7"/>
    <w:rsid w:val="008147BA"/>
    <w:rsid w:val="00876803"/>
    <w:rsid w:val="0088367E"/>
    <w:rsid w:val="008B2B5A"/>
    <w:rsid w:val="0091298A"/>
    <w:rsid w:val="00A23704"/>
    <w:rsid w:val="00AF42B8"/>
    <w:rsid w:val="00D0232B"/>
    <w:rsid w:val="00D10402"/>
    <w:rsid w:val="00D65AF1"/>
    <w:rsid w:val="00D947A4"/>
    <w:rsid w:val="00FC3703"/>
    <w:rsid w:val="00FF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597ED"/>
  <w15:docId w15:val="{E26284BF-1E53-490A-A4A1-853612474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5A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cogun</dc:creator>
  <cp:lastModifiedBy>CAN COGUN</cp:lastModifiedBy>
  <cp:revision>6</cp:revision>
  <dcterms:created xsi:type="dcterms:W3CDTF">2022-10-03T07:19:00Z</dcterms:created>
  <dcterms:modified xsi:type="dcterms:W3CDTF">2023-09-27T09:17:00Z</dcterms:modified>
</cp:coreProperties>
</file>